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7951E" w14:textId="46BCB38C" w:rsidR="00A57004" w:rsidRPr="0028590F" w:rsidRDefault="009F5CD4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9F5CD4">
        <w:rPr>
          <w:b/>
          <w:color w:val="595959" w:themeColor="text1" w:themeTint="A6"/>
          <w:sz w:val="48"/>
        </w:rPr>
        <w:drawing>
          <wp:anchor distT="0" distB="0" distL="114300" distR="114300" simplePos="0" relativeHeight="251725312" behindDoc="0" locked="0" layoutInCell="1" allowOverlap="1" wp14:anchorId="49DE0508" wp14:editId="2FEB0E3C">
            <wp:simplePos x="0" y="0"/>
            <wp:positionH relativeFrom="column">
              <wp:posOffset>3347133</wp:posOffset>
            </wp:positionH>
            <wp:positionV relativeFrom="paragraph">
              <wp:posOffset>-344170</wp:posOffset>
            </wp:positionV>
            <wp:extent cx="3457135" cy="398353"/>
            <wp:effectExtent l="0" t="0" r="0" b="0"/>
            <wp:wrapNone/>
            <wp:docPr id="420366161" name="Picture 1" descr="A blue and white logo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366161" name="Picture 1" descr="A blue and white logo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135" cy="398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8"/>
        </w:rPr>
        <w:t xml:space="preserve">ESTRATEGIA DE MARCA </w:t>
      </w:r>
    </w:p>
    <w:p w14:paraId="28204896" w14:textId="77777777" w:rsidR="00A57004" w:rsidRPr="0028590F" w:rsidRDefault="00A57004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>
        <w:rPr>
          <w:b/>
          <w:color w:val="595959" w:themeColor="text1" w:themeTint="A6"/>
          <w:sz w:val="48"/>
        </w:rPr>
        <w:t xml:space="preserve">PROPUESTA </w:t>
      </w:r>
    </w:p>
    <w:p w14:paraId="798D6E2B" w14:textId="77777777" w:rsidR="00C805C2" w:rsidRPr="0028590F" w:rsidRDefault="00DD1039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>
        <w:rPr>
          <w:b/>
          <w:color w:val="595959" w:themeColor="text1" w:themeTint="A6"/>
          <w:sz w:val="48"/>
        </w:rPr>
        <w:t>PLANTILLA</w:t>
      </w:r>
    </w:p>
    <w:p w14:paraId="41C852FE" w14:textId="77777777" w:rsidR="00634D73" w:rsidRPr="00ED7086" w:rsidRDefault="00634D73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3D24BF5A" w14:textId="77777777" w:rsidR="00C805C2" w:rsidRPr="00ED7086" w:rsidRDefault="00C805C2" w:rsidP="00C805C2">
      <w:pPr>
        <w:rPr>
          <w:rFonts w:ascii="Verdana" w:hAnsi="Verdana" w:cs="Times New Roman"/>
          <w:b/>
          <w:color w:val="808080" w:themeColor="background1" w:themeShade="80"/>
          <w:sz w:val="10"/>
          <w:szCs w:val="18"/>
        </w:rPr>
      </w:pPr>
    </w:p>
    <w:p w14:paraId="45CDBACF" w14:textId="31EDA3E1" w:rsidR="00664ABA" w:rsidRPr="00ED7086" w:rsidRDefault="00664ABA" w:rsidP="00664ABA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100"/>
          <w:szCs w:val="100"/>
        </w:rPr>
      </w:pPr>
      <w:r>
        <w:rPr>
          <w:rFonts w:ascii="Verdana" w:hAnsi="Verdana"/>
          <w:color w:val="595959" w:themeColor="text1" w:themeTint="A6"/>
          <w:sz w:val="100"/>
        </w:rPr>
        <w:t xml:space="preserve">Nombre de </w:t>
      </w:r>
      <w:r w:rsidR="001D4AB2">
        <w:rPr>
          <w:rFonts w:ascii="Verdana" w:hAnsi="Verdana"/>
          <w:color w:val="595959" w:themeColor="text1" w:themeTint="A6"/>
          <w:sz w:val="100"/>
        </w:rPr>
        <w:br/>
      </w:r>
      <w:r>
        <w:rPr>
          <w:rFonts w:ascii="Verdana" w:hAnsi="Verdana"/>
          <w:color w:val="595959" w:themeColor="text1" w:themeTint="A6"/>
          <w:sz w:val="100"/>
        </w:rPr>
        <w:t>la marca</w:t>
      </w:r>
    </w:p>
    <w:p w14:paraId="73396694" w14:textId="77777777" w:rsidR="00634D73" w:rsidRPr="00ED7086" w:rsidRDefault="00634D73" w:rsidP="00CE5D3F">
      <w:pPr>
        <w:pStyle w:val="NoSpacing"/>
        <w:spacing w:after="100" w:afterAutospacing="1"/>
        <w:rPr>
          <w:rFonts w:ascii="Verdana" w:hAnsi="Verdana" w:cs="Times New Roman"/>
          <w:color w:val="44546A" w:themeColor="text2"/>
          <w:sz w:val="40"/>
          <w:szCs w:val="40"/>
        </w:rPr>
      </w:pPr>
    </w:p>
    <w:p w14:paraId="7C2136B9" w14:textId="77777777" w:rsidR="00664ABA" w:rsidRPr="00ED7086" w:rsidRDefault="00CF18CB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 xml:space="preserve">MARCA </w:t>
      </w:r>
    </w:p>
    <w:p w14:paraId="213D3F6F" w14:textId="77777777" w:rsidR="00B557DB" w:rsidRPr="00ED7086" w:rsidRDefault="00A57004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>ESTRATEGIA</w:t>
      </w:r>
    </w:p>
    <w:p w14:paraId="45B75247" w14:textId="77777777" w:rsidR="00A57004" w:rsidRPr="00ED7086" w:rsidRDefault="00A57004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 xml:space="preserve">PROPUESTA </w:t>
      </w:r>
    </w:p>
    <w:p w14:paraId="24DC362D" w14:textId="77777777" w:rsidR="00CF18CB" w:rsidRPr="00ED7086" w:rsidRDefault="00634D73" w:rsidP="00CE5D3F">
      <w:pPr>
        <w:pStyle w:val="NoSpacing"/>
        <w:spacing w:before="40" w:after="40"/>
        <w:rPr>
          <w:rFonts w:ascii="Verdana" w:hAnsi="Verdana" w:cs="Times New Roman"/>
          <w:color w:val="44546A" w:themeColor="text2"/>
          <w:sz w:val="28"/>
          <w:szCs w:val="28"/>
        </w:rPr>
      </w:pPr>
      <w:r w:rsidRPr="00ED7086">
        <w:rPr>
          <w:rFonts w:ascii="Verdana" w:hAnsi="Verdana"/>
          <w:noProof/>
          <w:color w:val="44546A" w:themeColor="text2"/>
          <w:sz w:val="28"/>
          <w:szCs w:val="28"/>
        </w:rPr>
        <w:drawing>
          <wp:anchor distT="0" distB="0" distL="114300" distR="114300" simplePos="0" relativeHeight="251688448" behindDoc="1" locked="0" layoutInCell="1" allowOverlap="1" wp14:anchorId="0F20BFDF" wp14:editId="766D8502">
            <wp:simplePos x="0" y="0"/>
            <wp:positionH relativeFrom="column">
              <wp:posOffset>3204112</wp:posOffset>
            </wp:positionH>
            <wp:positionV relativeFrom="page">
              <wp:posOffset>5575300</wp:posOffset>
            </wp:positionV>
            <wp:extent cx="3510915" cy="35109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915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721A8" w14:textId="77777777" w:rsidR="00A57004" w:rsidRPr="00ED7086" w:rsidRDefault="00A57004" w:rsidP="00CE5D3F">
      <w:pPr>
        <w:pStyle w:val="NoSpacing"/>
        <w:spacing w:before="40" w:after="40"/>
        <w:rPr>
          <w:rFonts w:ascii="Verdana" w:hAnsi="Verdana" w:cs="Times New Roman"/>
          <w:caps/>
          <w:color w:val="595959" w:themeColor="text1" w:themeTint="A6"/>
          <w:sz w:val="28"/>
          <w:szCs w:val="28"/>
        </w:rPr>
      </w:pPr>
    </w:p>
    <w:p w14:paraId="2573048C" w14:textId="77777777" w:rsidR="00A57004" w:rsidRPr="00ED7086" w:rsidRDefault="00A57004" w:rsidP="00CE5D3F">
      <w:pPr>
        <w:pStyle w:val="NoSpacing"/>
        <w:spacing w:before="40" w:after="40"/>
        <w:rPr>
          <w:rFonts w:ascii="Verdana" w:hAnsi="Verdana" w:cs="Times New Roman"/>
          <w:caps/>
          <w:color w:val="595959" w:themeColor="text1" w:themeTint="A6"/>
          <w:sz w:val="28"/>
          <w:szCs w:val="28"/>
        </w:rPr>
      </w:pPr>
    </w:p>
    <w:p w14:paraId="48823285" w14:textId="77777777" w:rsidR="00CE5D3F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CREADO PARA</w:t>
      </w:r>
    </w:p>
    <w:p w14:paraId="45D8F2FB" w14:textId="77777777" w:rsidR="00A57004" w:rsidRPr="00ED7086" w:rsidRDefault="00A25977" w:rsidP="00A57004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CREADO PARA NOMBRE</w:t>
      </w:r>
    </w:p>
    <w:p w14:paraId="2EEE58C8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08D0C315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4BD8A89D" w14:textId="77777777" w:rsidR="00A57004" w:rsidRPr="00ED7086" w:rsidRDefault="00A25977" w:rsidP="00A57004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PRESENTADO POR</w:t>
      </w:r>
    </w:p>
    <w:p w14:paraId="51C95A6A" w14:textId="77777777" w:rsidR="00A57004" w:rsidRPr="00ED7086" w:rsidRDefault="00A25977" w:rsidP="00A57004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PRESENTADO POR NOMBRE</w:t>
      </w:r>
    </w:p>
    <w:p w14:paraId="349E6402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3B6F6FDA" w14:textId="77777777" w:rsidR="00CE5D3F" w:rsidRPr="00ED7086" w:rsidRDefault="00CE5D3F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3D22D0D7" w14:textId="77777777" w:rsidR="00A25977" w:rsidRPr="00ED7086" w:rsidRDefault="00A25977" w:rsidP="00A25977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FECHA DE PRESENTACIÓN</w:t>
      </w:r>
    </w:p>
    <w:p w14:paraId="7BB2AF5A" w14:textId="77777777" w:rsidR="00A25977" w:rsidRPr="00ED7086" w:rsidRDefault="00A25977" w:rsidP="00A25977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00/00/0000</w:t>
      </w:r>
    </w:p>
    <w:p w14:paraId="10FE1B71" w14:textId="77777777" w:rsidR="00CE5D3F" w:rsidRPr="00ED7086" w:rsidRDefault="00CE5D3F" w:rsidP="00A32F89">
      <w:pPr>
        <w:rPr>
          <w:rFonts w:ascii="Verdana" w:hAnsi="Verdana" w:cs="Times New Roman"/>
        </w:rPr>
      </w:pPr>
    </w:p>
    <w:p w14:paraId="7F6F6862" w14:textId="77777777" w:rsidR="00CE5D3F" w:rsidRPr="00ED7086" w:rsidRDefault="00CE5D3F" w:rsidP="00A32F89">
      <w:pPr>
        <w:rPr>
          <w:rFonts w:ascii="Verdana" w:hAnsi="Verdana" w:cs="Times New Roman"/>
        </w:rPr>
        <w:sectPr w:rsidR="00CE5D3F" w:rsidRPr="00ED7086" w:rsidSect="00150F9D">
          <w:footerReference w:type="default" r:id="rId11"/>
          <w:footerReference w:type="first" r:id="rId12"/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sdt>
      <w:sdtPr>
        <w:rPr>
          <w:rFonts w:ascii="Verdana" w:eastAsiaTheme="minorHAnsi" w:hAnsi="Verdana" w:cs="Times New Roman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olor w:val="auto"/>
          <w:sz w:val="28"/>
          <w:szCs w:val="28"/>
        </w:rPr>
      </w:sdtEndPr>
      <w:sdtContent>
        <w:p w14:paraId="7004697D" w14:textId="77777777" w:rsidR="0027725D" w:rsidRPr="00144FD2" w:rsidRDefault="0027725D" w:rsidP="00144FD2">
          <w:pPr>
            <w:pStyle w:val="TOCHeading"/>
            <w:spacing w:line="480" w:lineRule="auto"/>
            <w:rPr>
              <w:rFonts w:ascii="Verdana" w:hAnsi="Verdana" w:cs="Times New Roman"/>
              <w:color w:val="96B7BD"/>
              <w:sz w:val="24"/>
              <w:szCs w:val="24"/>
            </w:rPr>
          </w:pPr>
          <w:r>
            <w:rPr>
              <w:rFonts w:ascii="Verdana" w:hAnsi="Verdana"/>
              <w:color w:val="96B7BD"/>
              <w:sz w:val="44"/>
            </w:rPr>
            <w:t>Índice</w:t>
          </w:r>
        </w:p>
        <w:p w14:paraId="179CF605" w14:textId="5724B4C1" w:rsidR="00F3448D" w:rsidRPr="00F3448D" w:rsidRDefault="0027725D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r w:rsidRPr="00870B1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870B1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870B1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48609641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SITUACIÓN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41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3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B96D3FC" w14:textId="501A458F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42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SOLUCIÓN DE  GESTIÓN DE MARCA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42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4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4F7743" w14:textId="4DF1FA86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43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CONTEXTO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43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5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9F23F9" w14:textId="61712DAC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44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OBJETIVOS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44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6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33F11C" w14:textId="621F9A84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45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ENFOQUE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45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7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6B576FE" w14:textId="4C59D59D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46" w:history="1">
            <w:r w:rsidR="00F3448D" w:rsidRPr="00F3448D">
              <w:rPr>
                <w:rStyle w:val="Hyperlink"/>
                <w:sz w:val="28"/>
                <w:szCs w:val="28"/>
              </w:rPr>
              <w:t>DESCRIPCIÓN GENERAL  DEL ENFOQUE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46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7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AA2D47B" w14:textId="513B556D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47" w:history="1">
            <w:r w:rsidR="00F3448D" w:rsidRPr="00F3448D">
              <w:rPr>
                <w:rStyle w:val="Hyperlink"/>
                <w:sz w:val="28"/>
                <w:szCs w:val="28"/>
              </w:rPr>
              <w:t>INVESTIGACIÓN Y EVALUACIÓN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47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7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3BE1CDF" w14:textId="14982E47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48" w:history="1">
            <w:r w:rsidR="00F3448D" w:rsidRPr="00F3448D">
              <w:rPr>
                <w:rStyle w:val="Hyperlink"/>
                <w:sz w:val="28"/>
                <w:szCs w:val="28"/>
              </w:rPr>
              <w:t>PLANIFICACIÓN ESTRATÉGICA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48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8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F66549A" w14:textId="02FFEA39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49" w:history="1">
            <w:r w:rsidR="00F3448D" w:rsidRPr="00F3448D">
              <w:rPr>
                <w:rStyle w:val="Hyperlink"/>
                <w:sz w:val="28"/>
                <w:szCs w:val="28"/>
              </w:rPr>
              <w:t>PLANIFICACIÓN TÁCTICA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49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8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3C87DA0" w14:textId="469B6C9A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50" w:history="1">
            <w:r w:rsidR="00F3448D" w:rsidRPr="00F3448D">
              <w:rPr>
                <w:rStyle w:val="Hyperlink"/>
                <w:sz w:val="28"/>
                <w:szCs w:val="28"/>
              </w:rPr>
              <w:t>IMPLEMENTACIÓN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50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9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D882942" w14:textId="70F47AEE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51" w:history="1">
            <w:r w:rsidR="00F3448D" w:rsidRPr="00F3448D">
              <w:rPr>
                <w:rStyle w:val="Hyperlink"/>
                <w:sz w:val="28"/>
                <w:szCs w:val="28"/>
              </w:rPr>
              <w:t>EVALUACIÓN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51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9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BA3A36A" w14:textId="70EB869D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52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CRONOGRAMA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52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10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C0FC90" w14:textId="6464444C" w:rsidR="00F3448D" w:rsidRPr="00F3448D" w:rsidRDefault="00000000" w:rsidP="00F3448D">
          <w:pPr>
            <w:pStyle w:val="TOC2"/>
            <w:spacing w:line="480" w:lineRule="auto"/>
            <w:rPr>
              <w:rFonts w:asciiTheme="minorHAnsi" w:hAnsiTheme="minorHAnsi" w:cstheme="minorBidi"/>
              <w:color w:val="auto"/>
              <w:sz w:val="28"/>
              <w:szCs w:val="28"/>
              <w:lang w:eastAsia="zh-CN"/>
            </w:rPr>
          </w:pPr>
          <w:hyperlink w:anchor="_Toc148609653" w:history="1">
            <w:r w:rsidR="00F3448D" w:rsidRPr="00F3448D">
              <w:rPr>
                <w:rStyle w:val="Hyperlink"/>
                <w:sz w:val="28"/>
                <w:szCs w:val="28"/>
              </w:rPr>
              <w:t>CALENDARIO DEL PROYECTO</w:t>
            </w:r>
            <w:r w:rsidR="00F3448D" w:rsidRPr="00F3448D">
              <w:rPr>
                <w:webHidden/>
                <w:sz w:val="28"/>
                <w:szCs w:val="28"/>
              </w:rPr>
              <w:tab/>
            </w:r>
            <w:r w:rsidR="00F3448D" w:rsidRPr="00F3448D">
              <w:rPr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webHidden/>
                <w:sz w:val="28"/>
                <w:szCs w:val="28"/>
              </w:rPr>
              <w:instrText xml:space="preserve"> PAGEREF _Toc148609653 \h </w:instrText>
            </w:r>
            <w:r w:rsidR="00F3448D" w:rsidRPr="00F3448D">
              <w:rPr>
                <w:webHidden/>
                <w:sz w:val="28"/>
                <w:szCs w:val="28"/>
              </w:rPr>
            </w:r>
            <w:r w:rsidR="00F3448D" w:rsidRPr="00F3448D">
              <w:rPr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webHidden/>
                <w:sz w:val="28"/>
                <w:szCs w:val="28"/>
              </w:rPr>
              <w:t>11</w:t>
            </w:r>
            <w:r w:rsidR="00F3448D" w:rsidRPr="00F3448D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9A5FF1A" w14:textId="5F01C1B5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54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COSTOS DEL  PROYECTO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54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12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38334E" w14:textId="00FC02BD" w:rsidR="00F3448D" w:rsidRPr="00F3448D" w:rsidRDefault="00000000" w:rsidP="00F3448D">
          <w:pPr>
            <w:pStyle w:val="TOC1"/>
            <w:spacing w:line="480" w:lineRule="auto"/>
            <w:rPr>
              <w:rFonts w:asciiTheme="minorHAnsi" w:hAnsiTheme="minorHAnsi"/>
              <w:noProof/>
              <w:sz w:val="28"/>
              <w:szCs w:val="28"/>
              <w:lang w:eastAsia="zh-CN"/>
            </w:rPr>
          </w:pPr>
          <w:hyperlink w:anchor="_Toc148609655" w:history="1">
            <w:r w:rsidR="00F3448D" w:rsidRPr="00F3448D">
              <w:rPr>
                <w:rStyle w:val="Hyperlink"/>
                <w:rFonts w:ascii="Verdana" w:hAnsi="Verdana"/>
                <w:noProof/>
                <w:sz w:val="28"/>
                <w:szCs w:val="28"/>
              </w:rPr>
              <w:t>PRÓXIMOS PASOS</w:t>
            </w:r>
            <w:r w:rsidR="00F3448D" w:rsidRPr="00F3448D">
              <w:rPr>
                <w:noProof/>
                <w:webHidden/>
                <w:sz w:val="28"/>
                <w:szCs w:val="28"/>
              </w:rPr>
              <w:tab/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begin"/>
            </w:r>
            <w:r w:rsidR="00F3448D" w:rsidRPr="00F3448D">
              <w:rPr>
                <w:noProof/>
                <w:webHidden/>
                <w:sz w:val="28"/>
                <w:szCs w:val="28"/>
              </w:rPr>
              <w:instrText xml:space="preserve"> PAGEREF _Toc148609655 \h </w:instrText>
            </w:r>
            <w:r w:rsidR="00F3448D" w:rsidRPr="00F3448D">
              <w:rPr>
                <w:noProof/>
                <w:webHidden/>
                <w:sz w:val="28"/>
                <w:szCs w:val="28"/>
              </w:rPr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F3448D" w:rsidRPr="00F3448D">
              <w:rPr>
                <w:noProof/>
                <w:webHidden/>
                <w:sz w:val="28"/>
                <w:szCs w:val="28"/>
              </w:rPr>
              <w:t>13</w:t>
            </w:r>
            <w:r w:rsidR="00F3448D" w:rsidRPr="00F3448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9A32C4" w14:textId="47150D47" w:rsidR="0027725D" w:rsidRPr="00870B16" w:rsidRDefault="0027725D" w:rsidP="00870B16">
          <w:pPr>
            <w:spacing w:line="480" w:lineRule="auto"/>
            <w:ind w:left="-540"/>
            <w:rPr>
              <w:rFonts w:ascii="Verdana" w:hAnsi="Verdana" w:cs="Times New Roman"/>
              <w:sz w:val="28"/>
              <w:szCs w:val="28"/>
            </w:rPr>
          </w:pPr>
          <w:r w:rsidRPr="00870B1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5F9A6896" w14:textId="77777777" w:rsidR="00692B21" w:rsidRPr="00ED7086" w:rsidRDefault="00692B21" w:rsidP="00C805C2">
      <w:pPr>
        <w:spacing w:line="240" w:lineRule="auto"/>
        <w:rPr>
          <w:rFonts w:ascii="Verdana" w:hAnsi="Verdana" w:cs="Times New Roman"/>
          <w:sz w:val="20"/>
          <w:szCs w:val="20"/>
        </w:rPr>
        <w:sectPr w:rsidR="00692B21" w:rsidRPr="00ED7086" w:rsidSect="00150F9D">
          <w:pgSz w:w="12240" w:h="15840"/>
          <w:pgMar w:top="720" w:right="1026" w:bottom="432" w:left="864" w:header="490" w:footer="720" w:gutter="0"/>
          <w:cols w:space="720"/>
          <w:titlePg/>
          <w:docGrid w:linePitch="360"/>
        </w:sectPr>
      </w:pPr>
    </w:p>
    <w:p w14:paraId="41AB2519" w14:textId="77777777" w:rsidR="0027725D" w:rsidRPr="00ED7086" w:rsidRDefault="002525DD" w:rsidP="00417146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0" w:name="_Toc148609641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89472" behindDoc="1" locked="0" layoutInCell="1" allowOverlap="1" wp14:anchorId="62948400" wp14:editId="7698F1F4">
            <wp:simplePos x="0" y="0"/>
            <wp:positionH relativeFrom="column">
              <wp:posOffset>55702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138"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SITUACIÓN</w:t>
      </w:r>
      <w:bookmarkEnd w:id="0"/>
    </w:p>
    <w:p w14:paraId="5DBB0B6B" w14:textId="77777777" w:rsidR="00417146" w:rsidRPr="00ED7086" w:rsidRDefault="00417146" w:rsidP="00417146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ED7086" w14:paraId="2496D8FC" w14:textId="77777777" w:rsidTr="002525DD">
        <w:trPr>
          <w:trHeight w:val="10813"/>
        </w:trPr>
        <w:tc>
          <w:tcPr>
            <w:tcW w:w="10345" w:type="dxa"/>
            <w:tcBorders>
              <w:top w:val="single" w:sz="2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B1F1D1" w14:textId="77777777" w:rsidR="00433DBA" w:rsidRPr="00ED7086" w:rsidRDefault="00A25977" w:rsidP="0088067C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¿Cuál es el desafío de la gestión de la marca? Proporcione una descripción general de los objetivos empresariales y por qué se está lanzando este proyecto de gestión de marca.</w:t>
            </w:r>
          </w:p>
        </w:tc>
      </w:tr>
    </w:tbl>
    <w:p w14:paraId="4A0F1157" w14:textId="77777777" w:rsidR="00062FB2" w:rsidRPr="00ED7086" w:rsidRDefault="00062FB2" w:rsidP="00062FB2">
      <w:pPr>
        <w:spacing w:line="276" w:lineRule="auto"/>
        <w:rPr>
          <w:rFonts w:ascii="Verdana" w:hAnsi="Verdana" w:cs="Times New Roman"/>
        </w:rPr>
      </w:pPr>
    </w:p>
    <w:p w14:paraId="3F190F9F" w14:textId="25465589" w:rsidR="00A25977" w:rsidRPr="00ED7086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" w:name="_Toc148609642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12000" behindDoc="1" locked="0" layoutInCell="1" allowOverlap="1" wp14:anchorId="64870471" wp14:editId="2AC244FC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 xml:space="preserve">SOLUCIÓN DE </w:t>
      </w:r>
      <w:r w:rsidR="001D4AB2">
        <w:rPr>
          <w:rFonts w:ascii="Verdana" w:hAnsi="Verdana"/>
          <w:color w:val="96B7BD"/>
        </w:rPr>
        <w:br/>
      </w:r>
      <w:r>
        <w:rPr>
          <w:rFonts w:ascii="Verdana" w:hAnsi="Verdana"/>
          <w:color w:val="96B7BD"/>
        </w:rPr>
        <w:t>GESTIÓN DE MARCA</w:t>
      </w:r>
      <w:bookmarkEnd w:id="1"/>
    </w:p>
    <w:p w14:paraId="3F791882" w14:textId="77777777" w:rsidR="00A25977" w:rsidRPr="00ED7086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ED7086" w14:paraId="67BF58B5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3AE1396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ba los resultados positivos que obtendrá la empresa cuando se resuelva su problema de gestión de marca.</w:t>
            </w:r>
          </w:p>
          <w:p w14:paraId="68322B98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2BB0693" w14:textId="77777777" w:rsidR="00A25977" w:rsidRPr="00ED7086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2" w:name="_Toc148609643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4048" behindDoc="1" locked="0" layoutInCell="1" allowOverlap="1" wp14:anchorId="79DD3A88" wp14:editId="371B5C15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CONTEXTO</w:t>
      </w:r>
      <w:bookmarkEnd w:id="2"/>
    </w:p>
    <w:p w14:paraId="4BF801AE" w14:textId="77777777" w:rsidR="00A25977" w:rsidRPr="00ED7086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ED7086" w14:paraId="4113431C" w14:textId="77777777" w:rsidTr="00A25977">
        <w:trPr>
          <w:trHeight w:val="10813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465469B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Proporcione información, como el historial de la marca, la percepción actual de la marca en el mercado y las expectativas de las partes interesadas.</w:t>
            </w:r>
          </w:p>
          <w:p w14:paraId="3C526C58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1B026C88" w14:textId="77777777" w:rsidR="00240AF1" w:rsidRPr="00ED7086" w:rsidRDefault="002525DD" w:rsidP="00240AF1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3" w:name="_Toc148609644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90496" behindDoc="1" locked="0" layoutInCell="1" allowOverlap="1" wp14:anchorId="2FA86207" wp14:editId="69C57C8F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5977"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OBJETIVOS</w:t>
      </w:r>
      <w:bookmarkEnd w:id="3"/>
    </w:p>
    <w:p w14:paraId="470A4B56" w14:textId="77777777" w:rsidR="00A00311" w:rsidRPr="00ED7086" w:rsidRDefault="00A00311" w:rsidP="00240AF1">
      <w:pPr>
        <w:spacing w:after="0"/>
        <w:rPr>
          <w:rFonts w:ascii="Verdana" w:hAnsi="Verdana" w:cs="Times New Roman"/>
          <w:sz w:val="20"/>
          <w:szCs w:val="20"/>
        </w:rPr>
      </w:pPr>
      <w:r>
        <w:rPr>
          <w:rFonts w:ascii="Verdana" w:hAnsi="Verdana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ED7086" w14:paraId="6C600E55" w14:textId="77777777" w:rsidTr="00F22E54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F90957" w14:textId="77777777" w:rsidR="00E856DA" w:rsidRPr="00ED7086" w:rsidRDefault="00A25977" w:rsidP="00E856DA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JETIVO 1</w:t>
            </w:r>
          </w:p>
          <w:p w14:paraId="1CE84C6A" w14:textId="77777777" w:rsidR="00E856DA" w:rsidRPr="00ED7086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pción</w:t>
            </w:r>
          </w:p>
          <w:p w14:paraId="16C83116" w14:textId="77777777" w:rsidR="00E856DA" w:rsidRPr="00ED7086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190FE3C6" w14:textId="77777777" w:rsidR="00E856DA" w:rsidRPr="00ED7086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40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JETIVO 2</w:t>
            </w:r>
          </w:p>
          <w:p w14:paraId="11A1E10C" w14:textId="77777777" w:rsidR="00A25977" w:rsidRPr="00ED7086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pción</w:t>
            </w:r>
          </w:p>
          <w:p w14:paraId="0A435318" w14:textId="77777777" w:rsidR="00E856DA" w:rsidRPr="00ED7086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3D76901" w14:textId="77777777" w:rsidR="00E856DA" w:rsidRPr="00ED7086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JETIVO 3</w:t>
            </w:r>
          </w:p>
          <w:p w14:paraId="09E4286E" w14:textId="77777777" w:rsidR="00A25977" w:rsidRPr="00ED7086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pción</w:t>
            </w:r>
          </w:p>
          <w:p w14:paraId="10EFA801" w14:textId="77777777" w:rsidR="00A00311" w:rsidRPr="00ED7086" w:rsidRDefault="00A00311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50CF000" w14:textId="77777777" w:rsidR="00A25977" w:rsidRPr="00ED7086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C12C705" w14:textId="77777777" w:rsidR="00817C47" w:rsidRPr="00ED7086" w:rsidRDefault="00817C47" w:rsidP="00817C47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3769D346" w14:textId="77777777" w:rsidR="00EE2A59" w:rsidRPr="00ED7086" w:rsidRDefault="00F07240" w:rsidP="00CC4B7B">
      <w:pPr>
        <w:pStyle w:val="Heading1"/>
        <w:spacing w:after="0" w:line="276" w:lineRule="auto"/>
        <w:rPr>
          <w:rFonts w:ascii="Verdana" w:hAnsi="Verdana" w:cs="Times New Roman"/>
          <w:color w:val="96B7BD"/>
          <w:szCs w:val="94"/>
        </w:rPr>
      </w:pPr>
      <w:bookmarkStart w:id="4" w:name="_Toc148609645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695616" behindDoc="1" locked="0" layoutInCell="1" allowOverlap="1" wp14:anchorId="584867DE" wp14:editId="6CC59B65">
            <wp:simplePos x="0" y="0"/>
            <wp:positionH relativeFrom="column">
              <wp:posOffset>4973320</wp:posOffset>
            </wp:positionH>
            <wp:positionV relativeFrom="paragraph">
              <wp:posOffset>4445</wp:posOffset>
            </wp:positionV>
            <wp:extent cx="1600200" cy="6350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>ENFOQUE</w:t>
      </w:r>
      <w:bookmarkEnd w:id="4"/>
      <w:r>
        <w:rPr>
          <w:rFonts w:ascii="Verdana" w:hAnsi="Verdana"/>
          <w:color w:val="96B7BD"/>
        </w:rPr>
        <w:t xml:space="preserve"> </w:t>
      </w:r>
    </w:p>
    <w:p w14:paraId="71DAF0B4" w14:textId="77777777" w:rsidR="000C6911" w:rsidRPr="00ED7086" w:rsidRDefault="008B13A9" w:rsidP="00E217C9">
      <w:pPr>
        <w:spacing w:line="240" w:lineRule="auto"/>
        <w:rPr>
          <w:rFonts w:ascii="Verdana" w:hAnsi="Verdana"/>
          <w:sz w:val="11"/>
          <w:szCs w:val="11"/>
        </w:rPr>
      </w:pPr>
      <w:r w:rsidRPr="00ED7086">
        <w:rPr>
          <w:rFonts w:ascii="Verdana" w:hAnsi="Verdana"/>
          <w:noProof/>
        </w:rPr>
        <w:drawing>
          <wp:anchor distT="0" distB="0" distL="114300" distR="114300" simplePos="0" relativeHeight="251696640" behindDoc="1" locked="0" layoutInCell="1" allowOverlap="1" wp14:anchorId="73E7532C" wp14:editId="0C6EA4F7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12625" w14:textId="0225F11C" w:rsidR="00EE2A59" w:rsidRPr="00ED7086" w:rsidRDefault="00797E37" w:rsidP="00EE2A59">
      <w:pPr>
        <w:pStyle w:val="Heading2"/>
        <w:rPr>
          <w:rFonts w:ascii="Verdana" w:hAnsi="Verdana" w:cs="Times New Roman"/>
        </w:rPr>
      </w:pPr>
      <w:bookmarkStart w:id="5" w:name="_Toc148609646"/>
      <w:r>
        <w:rPr>
          <w:rFonts w:ascii="Verdana" w:hAnsi="Verdana"/>
        </w:rPr>
        <w:t xml:space="preserve">DESCRIPCIÓN GENERAL </w:t>
      </w:r>
      <w:r w:rsidR="00870B16">
        <w:rPr>
          <w:rFonts w:ascii="Verdana" w:hAnsi="Verdana"/>
        </w:rPr>
        <w:br/>
      </w:r>
      <w:r>
        <w:rPr>
          <w:rFonts w:ascii="Verdana" w:hAnsi="Verdana"/>
        </w:rPr>
        <w:t>DEL ENFOQUE</w:t>
      </w:r>
      <w:bookmarkEnd w:id="5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EE2A59" w:rsidRPr="00ED7086" w14:paraId="20074632" w14:textId="77777777" w:rsidTr="00870B16">
        <w:trPr>
          <w:trHeight w:val="4261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F3143E9" w14:textId="77777777" w:rsidR="00EE2A59" w:rsidRPr="00ED7086" w:rsidRDefault="00797E37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 xml:space="preserve">Describa la metodología de análisis, el enfoque estratégico y los servicios de gestión de marca proporcionados. </w:t>
            </w:r>
          </w:p>
        </w:tc>
      </w:tr>
    </w:tbl>
    <w:p w14:paraId="521CAC14" w14:textId="77777777" w:rsidR="000C6911" w:rsidRPr="00ED7086" w:rsidRDefault="000C6911" w:rsidP="000C6911">
      <w:pPr>
        <w:pStyle w:val="Heading2"/>
        <w:rPr>
          <w:rFonts w:ascii="Verdana" w:hAnsi="Verdana" w:cs="Times New Roman"/>
          <w:sz w:val="22"/>
          <w:szCs w:val="15"/>
        </w:rPr>
      </w:pPr>
    </w:p>
    <w:p w14:paraId="310252C8" w14:textId="77777777" w:rsidR="000C6911" w:rsidRPr="00ED7086" w:rsidRDefault="00062452" w:rsidP="000C6911">
      <w:pPr>
        <w:pStyle w:val="Heading2"/>
        <w:rPr>
          <w:rFonts w:ascii="Verdana" w:hAnsi="Verdana" w:cs="Times New Roman"/>
        </w:rPr>
      </w:pPr>
      <w:bookmarkStart w:id="6" w:name="_Toc148609647"/>
      <w:r>
        <w:rPr>
          <w:rFonts w:ascii="Verdana" w:hAnsi="Verdana"/>
        </w:rPr>
        <w:t>INVESTIGACIÓN Y EVALUACIÓN</w:t>
      </w:r>
      <w:bookmarkEnd w:id="6"/>
      <w:r>
        <w:rPr>
          <w:rFonts w:ascii="Verdana" w:hAnsi="Verdana"/>
        </w:rPr>
        <w:t xml:space="preserve"> </w:t>
      </w:r>
      <w:r w:rsidR="00887B8C" w:rsidRPr="00ED7086">
        <w:rPr>
          <w:rFonts w:ascii="Verdana" w:hAnsi="Verdana" w:cs="Times New Roman"/>
        </w:rPr>
        <w:fldChar w:fldCharType="begin"/>
      </w:r>
      <w:r w:rsidR="00887B8C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887B8C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C6911" w:rsidRPr="00ED7086" w14:paraId="351C7B77" w14:textId="77777777" w:rsidTr="00870B16">
        <w:trPr>
          <w:trHeight w:val="4335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12EA27D" w14:textId="77777777" w:rsidR="000C6911" w:rsidRPr="00ED7086" w:rsidRDefault="00F07240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ED7086">
              <w:rPr>
                <w:rFonts w:ascii="Verdana" w:hAnsi="Verdana"/>
                <w:noProof/>
              </w:rPr>
              <w:drawing>
                <wp:anchor distT="0" distB="0" distL="114300" distR="114300" simplePos="0" relativeHeight="251697664" behindDoc="1" locked="0" layoutInCell="1" allowOverlap="1" wp14:anchorId="0BBB5374" wp14:editId="2C7D33B4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0B946D8" w14:textId="77777777" w:rsidR="000C6911" w:rsidRPr="00ED7086" w:rsidRDefault="000C6911" w:rsidP="000C6911">
      <w:pPr>
        <w:spacing w:line="276" w:lineRule="auto"/>
        <w:rPr>
          <w:rFonts w:ascii="Verdana" w:hAnsi="Verdana" w:cs="Times New Roman"/>
        </w:rPr>
      </w:pPr>
    </w:p>
    <w:p w14:paraId="7EDF924C" w14:textId="77777777" w:rsidR="00D1629E" w:rsidRPr="00ED7086" w:rsidRDefault="00D1629E" w:rsidP="00961704">
      <w:pPr>
        <w:pStyle w:val="Heading2"/>
        <w:rPr>
          <w:rFonts w:ascii="Verdana" w:hAnsi="Verdana" w:cs="Times New Roman"/>
          <w:sz w:val="52"/>
          <w:szCs w:val="24"/>
        </w:rPr>
      </w:pPr>
    </w:p>
    <w:p w14:paraId="61FC78E6" w14:textId="77777777" w:rsidR="00D1629E" w:rsidRPr="00ED7086" w:rsidRDefault="00D1629E" w:rsidP="00D1629E">
      <w:pPr>
        <w:rPr>
          <w:rFonts w:ascii="Verdana" w:hAnsi="Verdana"/>
          <w:sz w:val="24"/>
          <w:szCs w:val="24"/>
        </w:rPr>
      </w:pPr>
    </w:p>
    <w:p w14:paraId="2DB7032C" w14:textId="77777777" w:rsidR="00961704" w:rsidRPr="00ED7086" w:rsidRDefault="00D1629E" w:rsidP="00961704">
      <w:pPr>
        <w:pStyle w:val="Heading2"/>
        <w:rPr>
          <w:rFonts w:ascii="Verdana" w:hAnsi="Verdana" w:cs="Times New Roman"/>
        </w:rPr>
      </w:pPr>
      <w:bookmarkStart w:id="7" w:name="_Toc148609648"/>
      <w:r w:rsidRPr="00ED7086">
        <w:rPr>
          <w:rFonts w:ascii="Verdana" w:hAnsi="Verdana"/>
          <w:noProof/>
        </w:rPr>
        <w:drawing>
          <wp:anchor distT="0" distB="0" distL="114300" distR="114300" simplePos="0" relativeHeight="251698688" behindDoc="1" locked="0" layoutInCell="1" allowOverlap="1" wp14:anchorId="5A353A75" wp14:editId="471091F1">
            <wp:simplePos x="0" y="0"/>
            <wp:positionH relativeFrom="column">
              <wp:posOffset>5252720</wp:posOffset>
            </wp:positionH>
            <wp:positionV relativeFrom="paragraph">
              <wp:posOffset>33655</wp:posOffset>
            </wp:positionV>
            <wp:extent cx="1320800" cy="31750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PLANIFICACIÓN ESTRATÉGICA</w:t>
      </w:r>
      <w:bookmarkEnd w:id="7"/>
      <w:r>
        <w:rPr>
          <w:rFonts w:ascii="Verdana" w:hAnsi="Verdana"/>
        </w:rPr>
        <w:t xml:space="preserve"> </w:t>
      </w:r>
      <w:r w:rsidR="00CA530B" w:rsidRPr="00ED7086">
        <w:rPr>
          <w:rFonts w:ascii="Verdana" w:hAnsi="Verdana" w:cs="Times New Roman"/>
        </w:rPr>
        <w:fldChar w:fldCharType="begin"/>
      </w:r>
      <w:r w:rsidR="00CA530B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298?expiry=1638653689&amp;fit=bounds&amp;height=800&amp;sig=NTEyOWI5ZDc4OTljNDY3YzkyNGViMjA3ZTg2NTc5ZTIxODVlNTQxOQ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CA530B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ED7086" w14:paraId="0EBAA891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1016CE0" w14:textId="77777777" w:rsidR="007F72CD" w:rsidRPr="00ED7086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29E17853" w14:textId="77777777" w:rsidR="00961704" w:rsidRPr="00ED7086" w:rsidRDefault="00961704" w:rsidP="00961704">
      <w:pPr>
        <w:spacing w:line="276" w:lineRule="auto"/>
        <w:rPr>
          <w:rFonts w:ascii="Verdana" w:hAnsi="Verdana" w:cs="Times New Roman"/>
        </w:rPr>
      </w:pPr>
    </w:p>
    <w:p w14:paraId="49D1E417" w14:textId="77777777" w:rsidR="00961704" w:rsidRPr="00ED7086" w:rsidRDefault="00F07240" w:rsidP="00961704">
      <w:pPr>
        <w:pStyle w:val="Heading2"/>
        <w:rPr>
          <w:rFonts w:ascii="Verdana" w:hAnsi="Verdana" w:cs="Times New Roman"/>
        </w:rPr>
      </w:pPr>
      <w:bookmarkStart w:id="8" w:name="_Toc148609649"/>
      <w:r w:rsidRPr="00ED7086">
        <w:rPr>
          <w:rFonts w:ascii="Verdana" w:hAnsi="Verdana"/>
          <w:noProof/>
        </w:rPr>
        <w:drawing>
          <wp:anchor distT="0" distB="0" distL="114300" distR="114300" simplePos="0" relativeHeight="251648511" behindDoc="1" locked="0" layoutInCell="1" allowOverlap="1" wp14:anchorId="61BB928E" wp14:editId="73F240C7">
            <wp:simplePos x="0" y="0"/>
            <wp:positionH relativeFrom="column">
              <wp:posOffset>5257800</wp:posOffset>
            </wp:positionH>
            <wp:positionV relativeFrom="paragraph">
              <wp:posOffset>17145</wp:posOffset>
            </wp:positionV>
            <wp:extent cx="1320800" cy="31750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PLANIFICACIÓN TÁCTICA</w:t>
      </w:r>
      <w:bookmarkEnd w:id="8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ED7086" w14:paraId="61AD183E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4281B54" w14:textId="77777777" w:rsidR="007F72CD" w:rsidRPr="00ED7086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4887DB3D" w14:textId="77777777" w:rsidR="00797E37" w:rsidRPr="00ED7086" w:rsidRDefault="00797E37" w:rsidP="00961704">
      <w:pPr>
        <w:spacing w:line="276" w:lineRule="auto"/>
        <w:rPr>
          <w:rFonts w:ascii="Verdana" w:hAnsi="Verdana" w:cs="Times New Roman"/>
        </w:rPr>
        <w:sectPr w:rsidR="00797E37" w:rsidRPr="00ED7086" w:rsidSect="00150F9D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1EF28F66" w14:textId="77777777" w:rsidR="006F6511" w:rsidRPr="00ED7086" w:rsidRDefault="006F6511" w:rsidP="00B57A9D">
      <w:pPr>
        <w:rPr>
          <w:rFonts w:ascii="Verdana" w:hAnsi="Verdana"/>
          <w:sz w:val="56"/>
          <w:szCs w:val="56"/>
        </w:rPr>
      </w:pPr>
    </w:p>
    <w:p w14:paraId="5A740688" w14:textId="77777777" w:rsidR="00797E37" w:rsidRPr="00ED7086" w:rsidRDefault="00797E37" w:rsidP="00B57A9D">
      <w:pPr>
        <w:rPr>
          <w:rFonts w:ascii="Verdana" w:hAnsi="Verdana"/>
        </w:rPr>
      </w:pPr>
      <w:r w:rsidRPr="00ED7086">
        <w:rPr>
          <w:rFonts w:ascii="Verdana" w:hAnsi="Verdana"/>
          <w:noProof/>
        </w:rPr>
        <w:drawing>
          <wp:anchor distT="0" distB="0" distL="114300" distR="114300" simplePos="0" relativeHeight="251717120" behindDoc="1" locked="0" layoutInCell="1" allowOverlap="1" wp14:anchorId="2FAC016A" wp14:editId="74BF015E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B7E60" w14:textId="77777777" w:rsidR="00797E37" w:rsidRPr="00ED7086" w:rsidRDefault="00062452" w:rsidP="00797E37">
      <w:pPr>
        <w:pStyle w:val="Heading2"/>
        <w:rPr>
          <w:rFonts w:ascii="Verdana" w:hAnsi="Verdana" w:cs="Times New Roman"/>
        </w:rPr>
      </w:pPr>
      <w:bookmarkStart w:id="9" w:name="_Toc148609650"/>
      <w:r>
        <w:rPr>
          <w:rFonts w:ascii="Verdana" w:hAnsi="Verdana"/>
        </w:rPr>
        <w:t>IMPLEMENTACIÓN</w:t>
      </w:r>
      <w:bookmarkEnd w:id="9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ED7086" w14:paraId="6F2F5781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F9C0318" w14:textId="77777777" w:rsidR="00797E37" w:rsidRPr="00ED7086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063CDB04" w14:textId="77777777" w:rsidR="00797E37" w:rsidRPr="00ED7086" w:rsidRDefault="00797E37" w:rsidP="00797E37">
      <w:pPr>
        <w:pStyle w:val="Heading2"/>
        <w:rPr>
          <w:rFonts w:ascii="Verdana" w:hAnsi="Verdana" w:cs="Times New Roman"/>
          <w:sz w:val="22"/>
          <w:szCs w:val="15"/>
        </w:rPr>
      </w:pPr>
    </w:p>
    <w:p w14:paraId="67AAD256" w14:textId="77777777" w:rsidR="00797E37" w:rsidRPr="00ED7086" w:rsidRDefault="00062452" w:rsidP="00797E37">
      <w:pPr>
        <w:pStyle w:val="Heading2"/>
        <w:rPr>
          <w:rFonts w:ascii="Verdana" w:hAnsi="Verdana" w:cs="Times New Roman"/>
        </w:rPr>
      </w:pPr>
      <w:bookmarkStart w:id="10" w:name="_Toc148609651"/>
      <w:r>
        <w:rPr>
          <w:rFonts w:ascii="Verdana" w:hAnsi="Verdana"/>
        </w:rPr>
        <w:t>EVALUACIÓN</w:t>
      </w:r>
      <w:bookmarkEnd w:id="10"/>
      <w:r>
        <w:rPr>
          <w:rFonts w:ascii="Verdana" w:hAnsi="Verdana"/>
        </w:rPr>
        <w:t xml:space="preserve"> </w:t>
      </w:r>
      <w:r w:rsidR="00797E37" w:rsidRPr="00ED7086">
        <w:rPr>
          <w:rFonts w:ascii="Verdana" w:hAnsi="Verdana" w:cs="Times New Roman"/>
        </w:rPr>
        <w:fldChar w:fldCharType="begin"/>
      </w:r>
      <w:r w:rsidR="00797E37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797E37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ED7086" w14:paraId="78B6FEBC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541BB0" w14:textId="77777777" w:rsidR="00797E37" w:rsidRPr="00ED7086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ED7086">
              <w:rPr>
                <w:rFonts w:ascii="Verdana" w:hAnsi="Verdana"/>
                <w:noProof/>
              </w:rPr>
              <w:drawing>
                <wp:anchor distT="0" distB="0" distL="114300" distR="114300" simplePos="0" relativeHeight="251718144" behindDoc="1" locked="0" layoutInCell="1" allowOverlap="1" wp14:anchorId="5EA46663" wp14:editId="63F8CBE3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F575D4C" w14:textId="77777777" w:rsidR="00797E37" w:rsidRPr="00ED7086" w:rsidRDefault="00797E37" w:rsidP="00797E37">
      <w:pPr>
        <w:spacing w:line="276" w:lineRule="auto"/>
        <w:rPr>
          <w:rFonts w:ascii="Verdana" w:hAnsi="Verdana" w:cs="Times New Roman"/>
        </w:rPr>
      </w:pPr>
    </w:p>
    <w:p w14:paraId="75A2EEC5" w14:textId="77777777" w:rsidR="00797E37" w:rsidRPr="00ED7086" w:rsidRDefault="00797E3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  <w:sectPr w:rsidR="00797E37" w:rsidRPr="00ED7086" w:rsidSect="00150F9D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06AEE452" w14:textId="77777777" w:rsidR="00113AE0" w:rsidRPr="00ED7086" w:rsidRDefault="007E332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r w:rsidRPr="00ED7086">
        <w:rPr>
          <w:rStyle w:val="BodyTextChar"/>
          <w:rFonts w:ascii="Verdana" w:hAnsi="Verdana"/>
          <w:sz w:val="72"/>
          <w:szCs w:val="72"/>
        </w:rPr>
        <w:lastRenderedPageBreak/>
        <w:br/>
      </w:r>
      <w:bookmarkStart w:id="11" w:name="_Toc148609652"/>
      <w:r w:rsidR="00A24342" w:rsidRPr="00ED7086">
        <w:rPr>
          <w:rFonts w:ascii="Verdana" w:hAnsi="Verdana"/>
          <w:noProof/>
          <w:color w:val="96B7BD"/>
          <w:szCs w:val="94"/>
        </w:rPr>
        <w:drawing>
          <wp:anchor distT="0" distB="0" distL="114300" distR="114300" simplePos="0" relativeHeight="251700736" behindDoc="1" locked="0" layoutInCell="1" allowOverlap="1" wp14:anchorId="5AB2C131" wp14:editId="16AA6D10">
            <wp:simplePos x="0" y="0"/>
            <wp:positionH relativeFrom="column">
              <wp:posOffset>5562600</wp:posOffset>
            </wp:positionH>
            <wp:positionV relativeFrom="paragraph">
              <wp:posOffset>47625</wp:posOffset>
            </wp:positionV>
            <wp:extent cx="1003300" cy="10033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>CRONOGRAMA</w:t>
      </w:r>
      <w:bookmarkEnd w:id="11"/>
      <w:r>
        <w:rPr>
          <w:rFonts w:ascii="Verdana" w:hAnsi="Verdana"/>
          <w:color w:val="96B7BD"/>
        </w:rPr>
        <w:t xml:space="preserve"> </w:t>
      </w:r>
    </w:p>
    <w:p w14:paraId="7E79CEDD" w14:textId="77777777" w:rsidR="0070282D" w:rsidRPr="00ED7086" w:rsidRDefault="00763C3C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 w:val="20"/>
          <w:szCs w:val="20"/>
        </w:rPr>
      </w:pPr>
      <w:r>
        <w:rPr>
          <w:rFonts w:ascii="Verdana" w:hAnsi="Verdana"/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ED7086" w14:paraId="3B932B2F" w14:textId="77777777" w:rsidTr="00A24342">
        <w:trPr>
          <w:trHeight w:val="10813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201F384" w14:textId="77777777" w:rsidR="00763C3C" w:rsidRPr="00ED7086" w:rsidRDefault="000F01BF" w:rsidP="00DA30B7">
            <w:pPr>
              <w:spacing w:line="360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  <w:color w:val="000000" w:themeColor="text1"/>
                <w:spacing w:val="1"/>
                <w:sz w:val="24"/>
              </w:rPr>
              <w:t xml:space="preserve">Describa el cronograma del proyecto, destacando los hitos y los resultados importantes.  Utilice el Calendario del proyecto para ilustrar visualmente el cronograma. </w:t>
            </w:r>
            <w:r w:rsidR="00763C3C" w:rsidRPr="00ED7086">
              <w:rPr>
                <w:rFonts w:ascii="Verdana" w:hAnsi="Verdana" w:cs="Times New Roman"/>
              </w:rPr>
              <w:fldChar w:fldCharType="begin"/>
            </w:r>
            <w:r w:rsidR="00763C3C" w:rsidRPr="00ED7086">
              <w:rPr>
                <w:rFonts w:ascii="Verdana" w:hAnsi="Verdana" w:cs="Times New Roman"/>
              </w:rP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rPr>
                <w:rFonts w:ascii="Verdana" w:hAnsi="Verdana" w:cs="Times New Roman"/>
              </w:rPr>
              <w:fldChar w:fldCharType="separate"/>
            </w:r>
            <w:r w:rsidR="00763C3C" w:rsidRPr="00ED7086">
              <w:rPr>
                <w:rFonts w:ascii="Verdana" w:hAnsi="Verdana" w:cs="Times New Roman"/>
              </w:rPr>
              <w:fldChar w:fldCharType="end"/>
            </w:r>
          </w:p>
          <w:p w14:paraId="3FE7D2EA" w14:textId="77777777" w:rsidR="0070282D" w:rsidRPr="00ED7086" w:rsidRDefault="0070282D" w:rsidP="00DA30B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17EC6B31" w14:textId="77777777" w:rsidR="000F01BF" w:rsidRPr="00ED7086" w:rsidRDefault="000F01BF" w:rsidP="0070282D">
      <w:pPr>
        <w:spacing w:line="276" w:lineRule="auto"/>
        <w:rPr>
          <w:rFonts w:ascii="Verdana" w:hAnsi="Verdana" w:cs="Times New Roman"/>
        </w:rPr>
        <w:sectPr w:rsidR="000F01BF" w:rsidRPr="00ED7086" w:rsidSect="00150F9D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63D8E45B" w14:textId="77777777" w:rsidR="000F01BF" w:rsidRPr="00ED7086" w:rsidRDefault="000F01BF" w:rsidP="000F01BF">
      <w:pPr>
        <w:pStyle w:val="Heading2"/>
        <w:rPr>
          <w:rFonts w:ascii="Verdana" w:hAnsi="Verdana" w:cs="Times New Roman"/>
        </w:rPr>
      </w:pPr>
      <w:bookmarkStart w:id="12" w:name="_Toc148609653"/>
      <w:r w:rsidRPr="00ED7086">
        <w:rPr>
          <w:rFonts w:ascii="Verdana" w:hAnsi="Verdana"/>
          <w:noProof/>
          <w:szCs w:val="94"/>
        </w:rPr>
        <w:lastRenderedPageBreak/>
        <w:drawing>
          <wp:anchor distT="0" distB="0" distL="114300" distR="114300" simplePos="0" relativeHeight="251720192" behindDoc="1" locked="0" layoutInCell="1" allowOverlap="1" wp14:anchorId="2326C6BF" wp14:editId="21A34F40">
            <wp:simplePos x="0" y="0"/>
            <wp:positionH relativeFrom="column">
              <wp:posOffset>7413674</wp:posOffset>
            </wp:positionH>
            <wp:positionV relativeFrom="paragraph">
              <wp:posOffset>0</wp:posOffset>
            </wp:positionV>
            <wp:extent cx="1600200" cy="6350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CALENDARIO DEL PROYECTO</w:t>
      </w:r>
      <w:bookmarkEnd w:id="12"/>
    </w:p>
    <w:p w14:paraId="12BD61AF" w14:textId="77777777" w:rsidR="000F01BF" w:rsidRPr="00ED7086" w:rsidRDefault="000F01BF" w:rsidP="000F01BF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37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</w:tblGrid>
      <w:tr w:rsidR="00ED7086" w:rsidRPr="00ED7086" w14:paraId="52FD4168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nil"/>
              <w:right w:val="single" w:sz="8" w:space="0" w:color="D9D9D9" w:themeColor="background1" w:themeShade="D9"/>
            </w:tcBorders>
            <w:vAlign w:val="center"/>
          </w:tcPr>
          <w:p w14:paraId="06593C43" w14:textId="77777777" w:rsidR="000F01BF" w:rsidRPr="00ED7086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>
              <w:rPr>
                <w:rFonts w:ascii="Verdana" w:hAnsi="Verdana"/>
                <w:color w:val="96B7BD"/>
              </w:rPr>
              <w:t>AÑ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86986F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 xml:space="preserve">20XX 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36BAD8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4EC572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9D74D0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3B3D1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6C831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1EDD7B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C79FA9F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 xml:space="preserve">20XX 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E908FD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AEBCC8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313310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4E059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3A007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A31E54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7357F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A74BF5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BDDBE6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DE660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</w:tr>
      <w:tr w:rsidR="006F6511" w:rsidRPr="00ED7086" w14:paraId="72035F01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vAlign w:val="center"/>
          </w:tcPr>
          <w:p w14:paraId="58C32053" w14:textId="77777777" w:rsidR="000F01BF" w:rsidRPr="00ED7086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>
              <w:rPr>
                <w:rFonts w:ascii="Verdana" w:hAnsi="Verdana"/>
                <w:color w:val="96B7BD"/>
              </w:rPr>
              <w:t>MES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0BBFF6C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JU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742A1F5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JUL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24C1809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G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C42D78E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SEP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B54249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OC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60CDC66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NOV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6FEE3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DIC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F12F13F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ENE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4BDF759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FEB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6C6D5BE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MAR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02ADA5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BR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CC61B0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MAY.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CC997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JU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528663D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JUL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9E6FD3C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G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D8DE726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SEP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7E97C6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OC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356BFA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NOV</w:t>
            </w:r>
          </w:p>
        </w:tc>
      </w:tr>
      <w:tr w:rsidR="00ED7086" w:rsidRPr="00ED7086" w14:paraId="09C6C8FA" w14:textId="77777777" w:rsidTr="00F65D8A">
        <w:trPr>
          <w:trHeight w:val="849"/>
        </w:trPr>
        <w:tc>
          <w:tcPr>
            <w:tcW w:w="3637" w:type="dxa"/>
            <w:tcBorders>
              <w:top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609471" w14:textId="77777777" w:rsidR="008A5A91" w:rsidRPr="00ED7086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HITO </w:t>
            </w:r>
          </w:p>
          <w:p w14:paraId="422B55E5" w14:textId="77777777" w:rsidR="008A5A91" w:rsidRPr="00ED7086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38AF76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42E42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37273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E8900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CE8FEC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182302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7DC2D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5A8DCA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2574D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A00403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AC24D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0F3CE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A0451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87F8D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616C3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1C20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FDD2B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E89DBE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ED7086" w14:paraId="4A97AF4F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2A18C303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FECHA LÍMITE </w:t>
            </w:r>
          </w:p>
          <w:p w14:paraId="12FE19AB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2B64D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50C8CDB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88F37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F1247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0322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61155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7C077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43732E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A7A2A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16B9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D75A7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B731F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04D8A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FF845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82A64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9314D2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69B1D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D7D1C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6F6511" w:rsidRPr="00ED7086" w14:paraId="2A945BA2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82D58BE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HITO </w:t>
            </w:r>
          </w:p>
          <w:p w14:paraId="3EB25235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A08854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EE06A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D830DC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7B4CA4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DC12C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D276F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2AB70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BB499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403612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B3D91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9BDD7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8BC1B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9499F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7E3BA4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6E00F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724D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9BE5A8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A2B20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298611C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88C2C52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HITO </w:t>
            </w:r>
          </w:p>
          <w:p w14:paraId="548D10CB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CA0EC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558E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51999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B7E551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892B99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FE6506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A6B5D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9AC4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79382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6C3FA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D2E3E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87CEC0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77B8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F5F4B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BAA93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FB53E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D002A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0323E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03DB5C45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765524B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RESULTADO</w:t>
            </w:r>
          </w:p>
          <w:p w14:paraId="2512CDE8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D71FBC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D4A12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0369D2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368D3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D3965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3ABBD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94581E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95170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A0D2B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C07D4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934C4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E3570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8E89C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84FC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29D09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33693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658970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A6FA4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ED7086" w14:paraId="4506FB9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16F6F94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FECHA LÍMITE </w:t>
            </w:r>
          </w:p>
          <w:p w14:paraId="7B183031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9FDC7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7CF017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7C5D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CEE796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B3BD8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17AD9E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106686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3DE0306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EACD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429E63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71763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9D1ED1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81202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BC97F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1DF5D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6CBAD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4837A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CA79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ED7086" w14:paraId="72F8E02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7EF9E1D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RESULTADO</w:t>
            </w:r>
          </w:p>
          <w:p w14:paraId="7E917D79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 – 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877AF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E85919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2E9C8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38B97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33102A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A40498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5210C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A5B178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23A2A9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58FE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B33FC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47627C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DFE47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B87E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FA9CC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F3E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ADB35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7C6716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ED7086" w14:paraId="61E0527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50BCBF77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RESULTADO</w:t>
            </w:r>
          </w:p>
          <w:p w14:paraId="740A1D28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30D7B1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373EF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D77C3B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69BA3F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ECF5F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CA5056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CC55C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043AD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51373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C1452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785C35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A42EA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9ED0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1B1A6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6758DA5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56BC391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0DE6A4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43F0CF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61FBC731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75C9768D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LANZAMIENTO</w:t>
            </w:r>
          </w:p>
          <w:p w14:paraId="4CD5E3B3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8D3A3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FE66C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B9DF9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C3BB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FA7CC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E917D8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89E72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5C31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C965B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4F6E0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3DC36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7D7E9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36D2CB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59FAA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F16E5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22C9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1546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9A432"/>
            <w:vAlign w:val="center"/>
          </w:tcPr>
          <w:p w14:paraId="2A3C2FA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</w:tbl>
    <w:p w14:paraId="13159A3D" w14:textId="77777777" w:rsidR="000F01BF" w:rsidRPr="00ED7086" w:rsidRDefault="000F01BF" w:rsidP="0070282D">
      <w:pPr>
        <w:spacing w:line="276" w:lineRule="auto"/>
        <w:rPr>
          <w:rFonts w:ascii="Verdana" w:hAnsi="Verdana" w:cs="Times New Roman"/>
        </w:rPr>
        <w:sectPr w:rsidR="000F01BF" w:rsidRPr="00ED7086" w:rsidSect="00150F9D">
          <w:pgSz w:w="15840" w:h="12240" w:orient="landscape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3ECADE2B" w14:textId="2ABFF465" w:rsidR="00F65D8A" w:rsidRPr="00ED7086" w:rsidRDefault="006F6511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3" w:name="_Toc148609654"/>
      <w:bookmarkStart w:id="14" w:name="_Hlk536359931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4288" behindDoc="1" locked="0" layoutInCell="1" allowOverlap="1" wp14:anchorId="11241721" wp14:editId="30980E67">
            <wp:simplePos x="0" y="0"/>
            <wp:positionH relativeFrom="column">
              <wp:posOffset>5542671</wp:posOffset>
            </wp:positionH>
            <wp:positionV relativeFrom="paragraph">
              <wp:posOffset>35120</wp:posOffset>
            </wp:positionV>
            <wp:extent cx="1003300" cy="10033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7086">
        <w:rPr>
          <w:rStyle w:val="BodyTextChar"/>
          <w:rFonts w:ascii="Verdana" w:hAnsi="Verdana"/>
          <w:color w:val="96B7BD"/>
          <w:sz w:val="72"/>
          <w:szCs w:val="72"/>
        </w:rPr>
        <w:br/>
      </w:r>
      <w:r>
        <w:rPr>
          <w:rFonts w:ascii="Verdana" w:hAnsi="Verdana"/>
          <w:color w:val="96B7BD"/>
        </w:rPr>
        <w:t xml:space="preserve">COSTOS DEL </w:t>
      </w:r>
      <w:r w:rsidR="00870B16">
        <w:rPr>
          <w:rFonts w:ascii="Verdana" w:hAnsi="Verdana"/>
          <w:color w:val="96B7BD"/>
        </w:rPr>
        <w:br/>
      </w:r>
      <w:r>
        <w:rPr>
          <w:rFonts w:ascii="Verdana" w:hAnsi="Verdana"/>
          <w:color w:val="96B7BD"/>
        </w:rPr>
        <w:t>PROYECTO</w:t>
      </w:r>
      <w:bookmarkEnd w:id="13"/>
    </w:p>
    <w:p w14:paraId="07B9E075" w14:textId="77777777" w:rsidR="00F65D8A" w:rsidRPr="00ED7086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ED7086" w14:paraId="5AB15B57" w14:textId="77777777" w:rsidTr="00870B16">
        <w:trPr>
          <w:trHeight w:val="10149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0E48AE6" w14:textId="77777777" w:rsidR="00F65D8A" w:rsidRPr="00ED7086" w:rsidRDefault="006F6511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 xml:space="preserve">Agregue precios y términos del contrato. </w:t>
            </w:r>
          </w:p>
        </w:tc>
      </w:tr>
    </w:tbl>
    <w:p w14:paraId="610A04E0" w14:textId="77777777" w:rsidR="00F65D8A" w:rsidRPr="00ED7086" w:rsidRDefault="00F65D8A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5" w:name="_Toc148609655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2240" behindDoc="1" locked="0" layoutInCell="1" allowOverlap="1" wp14:anchorId="546D4ED9" wp14:editId="0076B4FA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511" w:rsidRPr="00ED7086">
        <w:rPr>
          <w:rStyle w:val="BodyTextChar"/>
          <w:rFonts w:ascii="Verdana" w:hAnsi="Verdana"/>
          <w:color w:val="96B7BD"/>
          <w:sz w:val="72"/>
          <w:szCs w:val="72"/>
        </w:rPr>
        <w:br/>
      </w:r>
      <w:r>
        <w:rPr>
          <w:rFonts w:ascii="Verdana" w:hAnsi="Verdana"/>
          <w:color w:val="96B7BD"/>
        </w:rPr>
        <w:t>PRÓXIMOS PASOS</w:t>
      </w:r>
      <w:bookmarkEnd w:id="15"/>
    </w:p>
    <w:p w14:paraId="5869FCBC" w14:textId="77777777" w:rsidR="00F65D8A" w:rsidRPr="00ED7086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  <w:r>
        <w:rPr>
          <w:rFonts w:ascii="Verdana" w:hAnsi="Verdana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ED7086" w14:paraId="402862FB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5119FB2" w14:textId="77777777" w:rsidR="00F65D8A" w:rsidRPr="00ED7086" w:rsidRDefault="00F65D8A" w:rsidP="006F6511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6869FFA3" w14:textId="77777777" w:rsidR="00F65D8A" w:rsidRPr="00ED7086" w:rsidRDefault="00F65D8A" w:rsidP="00F65D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458102DB" w14:textId="77777777" w:rsidR="00A24342" w:rsidRPr="00ED7086" w:rsidRDefault="00A24342" w:rsidP="00A24342">
      <w:pPr>
        <w:rPr>
          <w:rFonts w:ascii="Verdana" w:hAnsi="Verdana" w:cs="Times New Roman"/>
        </w:rPr>
        <w:sectPr w:rsidR="00A24342" w:rsidRPr="00ED7086" w:rsidSect="00150F9D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015761F4" w14:textId="77777777" w:rsidR="00C37AAF" w:rsidRPr="00ED7086" w:rsidRDefault="00C37AAF" w:rsidP="006149B1">
      <w:pPr>
        <w:rPr>
          <w:rFonts w:ascii="Verdana" w:hAnsi="Verdana" w:cs="Times New Roman"/>
        </w:rPr>
      </w:pPr>
    </w:p>
    <w:bookmarkEnd w:id="1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D7086" w14:paraId="37E6C505" w14:textId="77777777" w:rsidTr="007B62FB">
        <w:trPr>
          <w:trHeight w:val="3002"/>
        </w:trPr>
        <w:tc>
          <w:tcPr>
            <w:tcW w:w="9810" w:type="dxa"/>
          </w:tcPr>
          <w:p w14:paraId="105591AE" w14:textId="77777777" w:rsidR="00A64F9A" w:rsidRPr="00ED7086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</w:p>
          <w:p w14:paraId="3DC270FE" w14:textId="77777777" w:rsidR="00A64F9A" w:rsidRPr="00ED7086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RENUNCIA</w:t>
            </w:r>
          </w:p>
          <w:p w14:paraId="677588C4" w14:textId="77777777" w:rsidR="00A64F9A" w:rsidRPr="00ED7086" w:rsidRDefault="00A64F9A" w:rsidP="00C37AAF">
            <w:pPr>
              <w:rPr>
                <w:rFonts w:ascii="Verdana" w:hAnsi="Verdana" w:cs="Times New Roman"/>
                <w:sz w:val="20"/>
              </w:rPr>
            </w:pPr>
          </w:p>
          <w:p w14:paraId="230CAA1C" w14:textId="77777777" w:rsidR="00A64F9A" w:rsidRPr="00ED7086" w:rsidRDefault="00A64F9A" w:rsidP="00C37AAF">
            <w:pPr>
              <w:spacing w:line="276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/>
                <w:sz w:val="20"/>
              </w:rPr>
              <w:t>Todos los artículos, las plantillas o la información que proporcione Smartsheet en el sitio web son solo de referencia. Mientras nos esforzamos por mantener la información actualizada y correcta, no hacemos declaraciones ni garantías de ningún tipo, explícitas o implícitas, sobre la integridad, precisión, confiabilidad, idoneidad o disponibilidad con respecto al sitio web o la información, los artículos, las plantillas o los gráficos relacionados que figuran en el sitio web. Por lo tanto, cualquier confianza que usted deposite en dicha información es estrictamente bajo su propio riesgo.</w:t>
            </w:r>
          </w:p>
        </w:tc>
      </w:tr>
    </w:tbl>
    <w:p w14:paraId="2B212A48" w14:textId="77777777" w:rsidR="00A64F9A" w:rsidRPr="00ED7086" w:rsidRDefault="00A64F9A" w:rsidP="00C805C2">
      <w:pPr>
        <w:spacing w:line="240" w:lineRule="auto"/>
        <w:rPr>
          <w:rFonts w:ascii="Verdana" w:hAnsi="Verdana" w:cs="Times New Roman"/>
          <w:sz w:val="20"/>
          <w:szCs w:val="20"/>
        </w:rPr>
      </w:pPr>
    </w:p>
    <w:sectPr w:rsidR="00A64F9A" w:rsidRPr="00ED7086" w:rsidSect="00150F9D">
      <w:pgSz w:w="12240" w:h="15840"/>
      <w:pgMar w:top="720" w:right="720" w:bottom="432" w:left="864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D6746" w14:textId="77777777" w:rsidR="00150F9D" w:rsidRDefault="00150F9D" w:rsidP="00480F66">
      <w:pPr>
        <w:spacing w:after="0" w:line="240" w:lineRule="auto"/>
      </w:pPr>
      <w:r>
        <w:separator/>
      </w:r>
    </w:p>
  </w:endnote>
  <w:endnote w:type="continuationSeparator" w:id="0">
    <w:p w14:paraId="18E169B9" w14:textId="77777777" w:rsidR="00150F9D" w:rsidRDefault="00150F9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A5029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0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FB06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bCs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</w:t>
    </w:r>
    <w:r>
      <w:rPr>
        <w:rFonts w:ascii="Verdana" w:hAnsi="Verdana"/>
        <w:sz w:val="18"/>
      </w:rPr>
      <w:t>1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F0EC1" w14:textId="77777777" w:rsidR="00150F9D" w:rsidRDefault="00150F9D" w:rsidP="00480F66">
      <w:pPr>
        <w:spacing w:after="0" w:line="240" w:lineRule="auto"/>
      </w:pPr>
      <w:r>
        <w:separator/>
      </w:r>
    </w:p>
  </w:footnote>
  <w:footnote w:type="continuationSeparator" w:id="0">
    <w:p w14:paraId="19E48466" w14:textId="77777777" w:rsidR="00150F9D" w:rsidRDefault="00150F9D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4094007">
    <w:abstractNumId w:val="5"/>
  </w:num>
  <w:num w:numId="2" w16cid:durableId="2101832429">
    <w:abstractNumId w:val="1"/>
  </w:num>
  <w:num w:numId="3" w16cid:durableId="1186089811">
    <w:abstractNumId w:val="0"/>
  </w:num>
  <w:num w:numId="4" w16cid:durableId="790636334">
    <w:abstractNumId w:val="12"/>
  </w:num>
  <w:num w:numId="5" w16cid:durableId="1987465471">
    <w:abstractNumId w:val="13"/>
  </w:num>
  <w:num w:numId="6" w16cid:durableId="80220908">
    <w:abstractNumId w:val="11"/>
  </w:num>
  <w:num w:numId="7" w16cid:durableId="688291360">
    <w:abstractNumId w:val="9"/>
  </w:num>
  <w:num w:numId="8" w16cid:durableId="1855025313">
    <w:abstractNumId w:val="4"/>
  </w:num>
  <w:num w:numId="9" w16cid:durableId="1641962411">
    <w:abstractNumId w:val="6"/>
  </w:num>
  <w:num w:numId="10" w16cid:durableId="172184824">
    <w:abstractNumId w:val="14"/>
  </w:num>
  <w:num w:numId="11" w16cid:durableId="1197768250">
    <w:abstractNumId w:val="10"/>
  </w:num>
  <w:num w:numId="12" w16cid:durableId="457574334">
    <w:abstractNumId w:val="8"/>
  </w:num>
  <w:num w:numId="13" w16cid:durableId="399979946">
    <w:abstractNumId w:val="7"/>
  </w:num>
  <w:num w:numId="14" w16cid:durableId="793869740">
    <w:abstractNumId w:val="2"/>
  </w:num>
  <w:num w:numId="15" w16cid:durableId="4732612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0041A"/>
    <w:rsid w:val="000124C0"/>
    <w:rsid w:val="00020490"/>
    <w:rsid w:val="000221BB"/>
    <w:rsid w:val="000365EB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64F2"/>
    <w:rsid w:val="00066D26"/>
    <w:rsid w:val="00084DC6"/>
    <w:rsid w:val="0009778E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166A0"/>
    <w:rsid w:val="001228CB"/>
    <w:rsid w:val="00130D91"/>
    <w:rsid w:val="0013660C"/>
    <w:rsid w:val="00143339"/>
    <w:rsid w:val="00144067"/>
    <w:rsid w:val="00144FD2"/>
    <w:rsid w:val="00150F9D"/>
    <w:rsid w:val="00152D4E"/>
    <w:rsid w:val="00167C97"/>
    <w:rsid w:val="00184DC6"/>
    <w:rsid w:val="00186202"/>
    <w:rsid w:val="001A628F"/>
    <w:rsid w:val="001C6DA8"/>
    <w:rsid w:val="001D4AB2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74428"/>
    <w:rsid w:val="0027725D"/>
    <w:rsid w:val="0028590F"/>
    <w:rsid w:val="002A1AB8"/>
    <w:rsid w:val="002A25C0"/>
    <w:rsid w:val="002A3A42"/>
    <w:rsid w:val="002B1FAF"/>
    <w:rsid w:val="002B385A"/>
    <w:rsid w:val="002C344F"/>
    <w:rsid w:val="002D0C25"/>
    <w:rsid w:val="002D5E3D"/>
    <w:rsid w:val="002E065B"/>
    <w:rsid w:val="002F222A"/>
    <w:rsid w:val="002F268F"/>
    <w:rsid w:val="002F5F34"/>
    <w:rsid w:val="003210AB"/>
    <w:rsid w:val="003233CD"/>
    <w:rsid w:val="00335259"/>
    <w:rsid w:val="003352C0"/>
    <w:rsid w:val="003364C2"/>
    <w:rsid w:val="00341FCC"/>
    <w:rsid w:val="00342FAB"/>
    <w:rsid w:val="00360E09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7BD9"/>
    <w:rsid w:val="00477E34"/>
    <w:rsid w:val="0048086A"/>
    <w:rsid w:val="00480F66"/>
    <w:rsid w:val="0048129D"/>
    <w:rsid w:val="00494038"/>
    <w:rsid w:val="004966F4"/>
    <w:rsid w:val="004A7138"/>
    <w:rsid w:val="004B3718"/>
    <w:rsid w:val="00503DBD"/>
    <w:rsid w:val="00511438"/>
    <w:rsid w:val="00517CA8"/>
    <w:rsid w:val="00537B78"/>
    <w:rsid w:val="00541C9F"/>
    <w:rsid w:val="00541D2D"/>
    <w:rsid w:val="00570608"/>
    <w:rsid w:val="0057752A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646D"/>
    <w:rsid w:val="00660629"/>
    <w:rsid w:val="00664ABA"/>
    <w:rsid w:val="00667375"/>
    <w:rsid w:val="00671A46"/>
    <w:rsid w:val="00692B21"/>
    <w:rsid w:val="006A0235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92D4F"/>
    <w:rsid w:val="00797E37"/>
    <w:rsid w:val="007B62FB"/>
    <w:rsid w:val="007C2D33"/>
    <w:rsid w:val="007D4214"/>
    <w:rsid w:val="007D4D86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7C47"/>
    <w:rsid w:val="00826077"/>
    <w:rsid w:val="00845097"/>
    <w:rsid w:val="008502FD"/>
    <w:rsid w:val="00865101"/>
    <w:rsid w:val="00870B16"/>
    <w:rsid w:val="00870E2C"/>
    <w:rsid w:val="008752AF"/>
    <w:rsid w:val="008775FB"/>
    <w:rsid w:val="0088067C"/>
    <w:rsid w:val="00884E0A"/>
    <w:rsid w:val="00886DDF"/>
    <w:rsid w:val="00887B8C"/>
    <w:rsid w:val="008939B0"/>
    <w:rsid w:val="008A2B06"/>
    <w:rsid w:val="008A5A91"/>
    <w:rsid w:val="008B13A9"/>
    <w:rsid w:val="008C025E"/>
    <w:rsid w:val="008D2AB6"/>
    <w:rsid w:val="008D3852"/>
    <w:rsid w:val="008F0103"/>
    <w:rsid w:val="008F3DF0"/>
    <w:rsid w:val="008F7553"/>
    <w:rsid w:val="00906570"/>
    <w:rsid w:val="0092117C"/>
    <w:rsid w:val="0092169A"/>
    <w:rsid w:val="00947186"/>
    <w:rsid w:val="009548C7"/>
    <w:rsid w:val="00955D6F"/>
    <w:rsid w:val="00956491"/>
    <w:rsid w:val="00961704"/>
    <w:rsid w:val="009734C5"/>
    <w:rsid w:val="009749F6"/>
    <w:rsid w:val="009A177A"/>
    <w:rsid w:val="009B24E9"/>
    <w:rsid w:val="009D4B4D"/>
    <w:rsid w:val="009D4E24"/>
    <w:rsid w:val="009E4124"/>
    <w:rsid w:val="009E5101"/>
    <w:rsid w:val="009F5CD4"/>
    <w:rsid w:val="009F740D"/>
    <w:rsid w:val="00A00311"/>
    <w:rsid w:val="00A0041A"/>
    <w:rsid w:val="00A11A26"/>
    <w:rsid w:val="00A122C8"/>
    <w:rsid w:val="00A15E56"/>
    <w:rsid w:val="00A24342"/>
    <w:rsid w:val="00A25977"/>
    <w:rsid w:val="00A32F89"/>
    <w:rsid w:val="00A519D1"/>
    <w:rsid w:val="00A54153"/>
    <w:rsid w:val="00A57004"/>
    <w:rsid w:val="00A61614"/>
    <w:rsid w:val="00A61F82"/>
    <w:rsid w:val="00A63177"/>
    <w:rsid w:val="00A64F9A"/>
    <w:rsid w:val="00A6517C"/>
    <w:rsid w:val="00A72DB9"/>
    <w:rsid w:val="00A84F9E"/>
    <w:rsid w:val="00A922B8"/>
    <w:rsid w:val="00AC41EA"/>
    <w:rsid w:val="00AC78FF"/>
    <w:rsid w:val="00AE4424"/>
    <w:rsid w:val="00AF0690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84C2A"/>
    <w:rsid w:val="00B95966"/>
    <w:rsid w:val="00BC4FB8"/>
    <w:rsid w:val="00BD6431"/>
    <w:rsid w:val="00BD7A5C"/>
    <w:rsid w:val="00BE044A"/>
    <w:rsid w:val="00BE210B"/>
    <w:rsid w:val="00BE78F0"/>
    <w:rsid w:val="00BF0549"/>
    <w:rsid w:val="00BF08D2"/>
    <w:rsid w:val="00C06EC0"/>
    <w:rsid w:val="00C11B7A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634F5"/>
    <w:rsid w:val="00C642BB"/>
    <w:rsid w:val="00C72135"/>
    <w:rsid w:val="00C73FC3"/>
    <w:rsid w:val="00C751CD"/>
    <w:rsid w:val="00C805C2"/>
    <w:rsid w:val="00C927CB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217C9"/>
    <w:rsid w:val="00E34DE9"/>
    <w:rsid w:val="00E34E29"/>
    <w:rsid w:val="00E35A6A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0BC2"/>
    <w:rsid w:val="00EB7C77"/>
    <w:rsid w:val="00EC1313"/>
    <w:rsid w:val="00EC6F31"/>
    <w:rsid w:val="00ED25ED"/>
    <w:rsid w:val="00ED7086"/>
    <w:rsid w:val="00EE2A59"/>
    <w:rsid w:val="00F02752"/>
    <w:rsid w:val="00F07240"/>
    <w:rsid w:val="00F14E27"/>
    <w:rsid w:val="00F21222"/>
    <w:rsid w:val="00F22E54"/>
    <w:rsid w:val="00F27FBE"/>
    <w:rsid w:val="00F303EB"/>
    <w:rsid w:val="00F31A79"/>
    <w:rsid w:val="00F3448D"/>
    <w:rsid w:val="00F4066E"/>
    <w:rsid w:val="00F4395F"/>
    <w:rsid w:val="00F46CF3"/>
    <w:rsid w:val="00F5035D"/>
    <w:rsid w:val="00F55146"/>
    <w:rsid w:val="00F61F08"/>
    <w:rsid w:val="00F65D8A"/>
    <w:rsid w:val="00F86879"/>
    <w:rsid w:val="00F9767C"/>
    <w:rsid w:val="00FA7A23"/>
    <w:rsid w:val="00FC1756"/>
    <w:rsid w:val="00FC684E"/>
    <w:rsid w:val="00FD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12534"/>
  <w15:docId w15:val="{7C0FC0F2-230A-D042-BB1B-1B49E819A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smartsheet.com/try-it?trp=27900&amp;utm_language=ES&amp;utm_source=template-word&amp;utm_medium=content&amp;utm_campaign=ic-Brand+Strategy+Proposal-word-27900-es&amp;lpa=ic+Brand+Strategy+Proposal+word+27900+es" TargetMode="Externa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794</Words>
  <Characters>452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9</cp:revision>
  <cp:lastPrinted>2019-01-22T01:48:00Z</cp:lastPrinted>
  <dcterms:created xsi:type="dcterms:W3CDTF">2022-02-25T00:40:00Z</dcterms:created>
  <dcterms:modified xsi:type="dcterms:W3CDTF">2024-02-13T17:53:00Z</dcterms:modified>
</cp:coreProperties>
</file>